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4"/>
      </w:tblGrid>
      <w:tr w:rsidR="00EA0751" w14:paraId="4AB7644F" w14:textId="77777777" w:rsidTr="00FE1C6A">
        <w:trPr>
          <w:trHeight w:val="375"/>
        </w:trPr>
        <w:tc>
          <w:tcPr>
            <w:tcW w:w="10574" w:type="dxa"/>
          </w:tcPr>
          <w:p w14:paraId="7578A84F" w14:textId="77777777"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14:paraId="30DDDEC1" w14:textId="77777777"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8A5ADC" w:rsidRPr="001A6886" w14:paraId="41AE45A2" w14:textId="77777777" w:rsidTr="00DD4064">
        <w:trPr>
          <w:trHeight w:val="2348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900E80" w14:textId="77777777"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14:paraId="4989429B" w14:textId="77777777"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14:paraId="31CD02C2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20EFAD23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25D1D755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7E3E9385" w14:textId="77777777"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8202AD">
              <w:rPr>
                <w:rFonts w:ascii="Times New Roman" w:hAnsi="Times New Roman" w:cs="Times New Roman"/>
              </w:rPr>
            </w:r>
            <w:r w:rsidR="008202AD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8202AD">
              <w:rPr>
                <w:rFonts w:ascii="Times New Roman" w:hAnsi="Times New Roman" w:cs="Times New Roman"/>
              </w:rPr>
            </w:r>
            <w:r w:rsidR="008202AD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8202AD">
              <w:rPr>
                <w:rFonts w:ascii="Times New Roman" w:hAnsi="Times New Roman" w:cs="Times New Roman"/>
              </w:rPr>
            </w:r>
            <w:r w:rsidR="008202AD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14:paraId="27527558" w14:textId="77777777" w:rsidTr="00DD4064">
        <w:trPr>
          <w:trHeight w:val="4796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B23C7B" w14:textId="77777777"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ÖNERİLEN 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</w:p>
          <w:p w14:paraId="31C7125A" w14:textId="77777777"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>Adı 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14:paraId="3D17CE1A" w14:textId="77777777"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İmza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14:paraId="554A9941" w14:textId="77777777"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14:paraId="29E63C57" w14:textId="77777777"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00A59466" w14:textId="77777777"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ı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14:paraId="6B3AC8C5" w14:textId="77777777"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14:paraId="493524DA" w14:textId="77777777"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14:paraId="16D3AB2B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515A60A5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133A737C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446D11D8" w14:textId="77777777"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7F7D8E" w:rsidRPr="001A6886" w14:paraId="72BB1E64" w14:textId="77777777" w:rsidTr="00DD4064">
        <w:trPr>
          <w:trHeight w:val="2384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tbl>
            <w:tblPr>
              <w:tblStyle w:val="TabloKlavuzu"/>
              <w:tblW w:w="10524" w:type="dxa"/>
              <w:tblLayout w:type="fixed"/>
              <w:tblLook w:val="04A0" w:firstRow="1" w:lastRow="0" w:firstColumn="1" w:lastColumn="0" w:noHBand="0" w:noVBand="1"/>
            </w:tblPr>
            <w:tblGrid>
              <w:gridCol w:w="9006"/>
              <w:gridCol w:w="1518"/>
            </w:tblGrid>
            <w:tr w:rsidR="004B63FC" w:rsidRPr="001A6886" w14:paraId="6FD6F988" w14:textId="77777777" w:rsidTr="00DD4064">
              <w:trPr>
                <w:trHeight w:val="454"/>
              </w:trPr>
              <w:tc>
                <w:tcPr>
                  <w:tcW w:w="4279" w:type="pct"/>
                  <w:shd w:val="clear" w:color="auto" w:fill="F2F2F2" w:themeFill="background1" w:themeFillShade="F2"/>
                  <w:vAlign w:val="center"/>
                </w:tcPr>
                <w:p w14:paraId="216C7DB3" w14:textId="77777777" w:rsidR="004B63FC" w:rsidRPr="001A6886" w:rsidRDefault="004B63FC" w:rsidP="0027436F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Yürütülen Dersler:</w:t>
                  </w:r>
                </w:p>
              </w:tc>
              <w:tc>
                <w:tcPr>
                  <w:tcW w:w="721" w:type="pct"/>
                  <w:shd w:val="clear" w:color="auto" w:fill="F2F2F2" w:themeFill="background1" w:themeFillShade="F2"/>
                  <w:vAlign w:val="center"/>
                </w:tcPr>
                <w:p w14:paraId="5A1EEF80" w14:textId="77777777" w:rsidR="004B63FC" w:rsidRPr="001A6886" w:rsidRDefault="004B63FC" w:rsidP="0027436F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Durum</w:t>
                  </w:r>
                </w:p>
              </w:tc>
            </w:tr>
            <w:tr w:rsidR="004B63FC" w:rsidRPr="001A6886" w14:paraId="6E959DE2" w14:textId="77777777" w:rsidTr="00DD4064">
              <w:trPr>
                <w:trHeight w:val="539"/>
              </w:trPr>
              <w:tc>
                <w:tcPr>
                  <w:tcW w:w="4279" w:type="pct"/>
                  <w:vAlign w:val="center"/>
                </w:tcPr>
                <w:p w14:paraId="252FD629" w14:textId="77777777"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7"/>
                  <w:placeholder>
                    <w:docPart w:val="945429213635486A9CB231E1BE133BB8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14:paraId="3737B132" w14:textId="77777777"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14:paraId="3A86594E" w14:textId="77777777" w:rsidTr="00DD4064">
              <w:trPr>
                <w:trHeight w:val="561"/>
              </w:trPr>
              <w:tc>
                <w:tcPr>
                  <w:tcW w:w="4279" w:type="pct"/>
                  <w:vAlign w:val="center"/>
                </w:tcPr>
                <w:p w14:paraId="7CD6D551" w14:textId="77777777"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dört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2"/>
                  <w:placeholder>
                    <w:docPart w:val="9CEFFEEFAFB2499C9F322D411DB5C761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14:paraId="58C28C1F" w14:textId="77777777"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14:paraId="713FCE3D" w14:textId="77777777" w:rsidTr="00DD4064">
              <w:trPr>
                <w:trHeight w:val="820"/>
              </w:trPr>
              <w:tc>
                <w:tcPr>
                  <w:tcW w:w="4279" w:type="pct"/>
                  <w:vAlign w:val="center"/>
                </w:tcPr>
                <w:p w14:paraId="4F1CC938" w14:textId="77777777"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 xml:space="preserve">** </w:t>
                  </w:r>
                  <w:r w:rsidRPr="001A6886">
                    <w:rPr>
                      <w:rFonts w:ascii="Times New Roman" w:hAnsi="Times New Roman" w:cs="Times New Roman"/>
                    </w:rPr>
                    <w:t>Veya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 xml:space="preserve"> Lisansüstü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1"/>
                  <w:placeholder>
                    <w:docPart w:val="F5B9C0D47C134526B3E7B5E069928B44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14:paraId="1E6058EA" w14:textId="77777777"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</w:tbl>
          <w:p w14:paraId="37D7F412" w14:textId="77777777" w:rsidR="00C659AE" w:rsidRPr="001A6886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</w:p>
        </w:tc>
      </w:tr>
    </w:tbl>
    <w:p w14:paraId="0F89E9F4" w14:textId="77777777"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F94A1A">
      <w:headerReference w:type="default" r:id="rId8"/>
      <w:footerReference w:type="default" r:id="rId9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C1B64" w14:textId="77777777" w:rsidR="00BF5423" w:rsidRDefault="00BF5423" w:rsidP="004531D3">
      <w:pPr>
        <w:spacing w:after="0" w:line="240" w:lineRule="auto"/>
      </w:pPr>
      <w:r>
        <w:separator/>
      </w:r>
    </w:p>
  </w:endnote>
  <w:endnote w:type="continuationSeparator" w:id="0">
    <w:p w14:paraId="36611A42" w14:textId="77777777" w:rsidR="00BF5423" w:rsidRDefault="00BF5423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BA7F2" w14:textId="77777777"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14:paraId="7086E779" w14:textId="77777777" w:rsidR="00095472" w:rsidRDefault="00095472" w:rsidP="00095472">
    <w:pPr>
      <w:rPr>
        <w:rFonts w:ascii="Times New Roman" w:hAnsi="Times New Roman" w:cs="Times New Roman"/>
      </w:rPr>
    </w:pPr>
  </w:p>
  <w:p w14:paraId="026AF0C4" w14:textId="77777777"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095472" w:rsidRPr="005B6619">
      <w:rPr>
        <w:rFonts w:ascii="Times New Roman" w:hAnsi="Times New Roman" w:cs="Times New Roman"/>
        <w:sz w:val="20"/>
        <w:szCs w:val="20"/>
      </w:rPr>
      <w:t>00</w:t>
    </w:r>
  </w:p>
  <w:p w14:paraId="5BA34094" w14:textId="77777777" w:rsidR="00622A29" w:rsidRDefault="00622A29">
    <w:pPr>
      <w:pStyle w:val="AltBilgi"/>
    </w:pPr>
  </w:p>
  <w:p w14:paraId="20F16282" w14:textId="77777777" w:rsidR="00622A29" w:rsidRDefault="00622A2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0E06D" w14:textId="77777777" w:rsidR="00BF5423" w:rsidRDefault="00BF5423" w:rsidP="004531D3">
      <w:pPr>
        <w:spacing w:after="0" w:line="240" w:lineRule="auto"/>
      </w:pPr>
      <w:r>
        <w:separator/>
      </w:r>
    </w:p>
  </w:footnote>
  <w:footnote w:type="continuationSeparator" w:id="0">
    <w:p w14:paraId="1600C01D" w14:textId="77777777" w:rsidR="00BF5423" w:rsidRDefault="00BF5423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14:paraId="360AD271" w14:textId="77777777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1B876F9E" w14:textId="77777777" w:rsidR="00406E9C" w:rsidRPr="00426821" w:rsidRDefault="00406E9C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 w:rsidRPr="00426821">
            <w:rPr>
              <w:noProof/>
            </w:rPr>
            <w:drawing>
              <wp:inline distT="0" distB="0" distL="0" distR="0" wp14:anchorId="220B2EDB" wp14:editId="2211551D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35D1BB11" w14:textId="77777777"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14:paraId="4A025DA2" w14:textId="77777777" w:rsidR="00A1569B" w:rsidRDefault="007C4FFB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bCs/>
              <w:sz w:val="32"/>
              <w:szCs w:val="32"/>
            </w:rPr>
            <w:t>SOSYAL BİLİMLER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14:paraId="57CEDD40" w14:textId="77777777"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14:paraId="58380BFF" w14:textId="77777777" w:rsidR="002350C7" w:rsidRDefault="002350C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67357"/>
    <w:rsid w:val="002A49A8"/>
    <w:rsid w:val="002B4552"/>
    <w:rsid w:val="002C2190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827BC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4422"/>
    <w:rsid w:val="005A604D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A33F9"/>
    <w:rsid w:val="006B2B48"/>
    <w:rsid w:val="006D30DA"/>
    <w:rsid w:val="006D5681"/>
    <w:rsid w:val="006F0014"/>
    <w:rsid w:val="007506E2"/>
    <w:rsid w:val="007C4FFB"/>
    <w:rsid w:val="007D3E11"/>
    <w:rsid w:val="007E0644"/>
    <w:rsid w:val="007F4C66"/>
    <w:rsid w:val="007F5AB8"/>
    <w:rsid w:val="007F7D8E"/>
    <w:rsid w:val="008116A0"/>
    <w:rsid w:val="008202AD"/>
    <w:rsid w:val="00831EF8"/>
    <w:rsid w:val="008430F4"/>
    <w:rsid w:val="00843487"/>
    <w:rsid w:val="00844DF5"/>
    <w:rsid w:val="008727F6"/>
    <w:rsid w:val="00881732"/>
    <w:rsid w:val="008A5ADC"/>
    <w:rsid w:val="008B2F23"/>
    <w:rsid w:val="008D6B1B"/>
    <w:rsid w:val="008F3DC0"/>
    <w:rsid w:val="00901840"/>
    <w:rsid w:val="009505DE"/>
    <w:rsid w:val="009A4EBE"/>
    <w:rsid w:val="009E3380"/>
    <w:rsid w:val="009F17F9"/>
    <w:rsid w:val="009F6091"/>
    <w:rsid w:val="00A10262"/>
    <w:rsid w:val="00A1569B"/>
    <w:rsid w:val="00A24383"/>
    <w:rsid w:val="00A66876"/>
    <w:rsid w:val="00AA4CB4"/>
    <w:rsid w:val="00AC38DA"/>
    <w:rsid w:val="00AD7E41"/>
    <w:rsid w:val="00B24E1B"/>
    <w:rsid w:val="00B41E06"/>
    <w:rsid w:val="00B87BB8"/>
    <w:rsid w:val="00B90B18"/>
    <w:rsid w:val="00B930AD"/>
    <w:rsid w:val="00B966EB"/>
    <w:rsid w:val="00BA7773"/>
    <w:rsid w:val="00BC628B"/>
    <w:rsid w:val="00BF5423"/>
    <w:rsid w:val="00C24364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C7DD8"/>
    <w:rsid w:val="00DD264D"/>
    <w:rsid w:val="00DD4064"/>
    <w:rsid w:val="00E16239"/>
    <w:rsid w:val="00E2792A"/>
    <w:rsid w:val="00E405B7"/>
    <w:rsid w:val="00E8399F"/>
    <w:rsid w:val="00E95ACA"/>
    <w:rsid w:val="00EA0751"/>
    <w:rsid w:val="00EB419C"/>
    <w:rsid w:val="00EE4628"/>
    <w:rsid w:val="00EF4C85"/>
    <w:rsid w:val="00F2443F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E607DE3"/>
  <w15:docId w15:val="{B6D8A083-9EB7-41AD-BB10-E956E5D2C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45429213635486A9CB231E1BE133BB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3809982-495D-4117-BECD-ED893C095C0D}"/>
      </w:docPartPr>
      <w:docPartBody>
        <w:p w:rsidR="00A837DB" w:rsidRDefault="006A0A69" w:rsidP="006A0A69">
          <w:pPr>
            <w:pStyle w:val="945429213635486A9CB231E1BE133BB8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9CEFFEEFAFB2499C9F322D411DB5C76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0D9C536-6933-4366-9D0B-7CC0B410CEED}"/>
      </w:docPartPr>
      <w:docPartBody>
        <w:p w:rsidR="00A837DB" w:rsidRDefault="006A0A69" w:rsidP="006A0A69">
          <w:pPr>
            <w:pStyle w:val="9CEFFEEFAFB2499C9F322D411DB5C761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F5B9C0D47C134526B3E7B5E069928B4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891E6C2-4FD6-473E-A889-69DF2898F398}"/>
      </w:docPartPr>
      <w:docPartBody>
        <w:p w:rsidR="00A837DB" w:rsidRDefault="006A0A69" w:rsidP="006A0A69">
          <w:pPr>
            <w:pStyle w:val="F5B9C0D47C134526B3E7B5E069928B44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0A69"/>
    <w:rsid w:val="001D3336"/>
    <w:rsid w:val="00311C9F"/>
    <w:rsid w:val="00361CBE"/>
    <w:rsid w:val="004163E7"/>
    <w:rsid w:val="00494163"/>
    <w:rsid w:val="00681357"/>
    <w:rsid w:val="006A0A69"/>
    <w:rsid w:val="007C6536"/>
    <w:rsid w:val="008325EB"/>
    <w:rsid w:val="00877FC8"/>
    <w:rsid w:val="008A0A3C"/>
    <w:rsid w:val="0098566A"/>
    <w:rsid w:val="00A71FB4"/>
    <w:rsid w:val="00A837DB"/>
    <w:rsid w:val="00C569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A0A69"/>
    <w:rPr>
      <w:color w:val="808080"/>
    </w:rPr>
  </w:style>
  <w:style w:type="paragraph" w:customStyle="1" w:styleId="945429213635486A9CB231E1BE133BB8">
    <w:name w:val="945429213635486A9CB231E1BE133BB8"/>
    <w:rsid w:val="006A0A69"/>
  </w:style>
  <w:style w:type="paragraph" w:customStyle="1" w:styleId="9CEFFEEFAFB2499C9F322D411DB5C761">
    <w:name w:val="9CEFFEEFAFB2499C9F322D411DB5C761"/>
    <w:rsid w:val="006A0A69"/>
  </w:style>
  <w:style w:type="paragraph" w:customStyle="1" w:styleId="F5B9C0D47C134526B3E7B5E069928B44">
    <w:name w:val="F5B9C0D47C134526B3E7B5E069928B44"/>
    <w:rsid w:val="006A0A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E7E9F9-00CB-419E-9746-3EE0DEBE1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nurettin menteş</cp:lastModifiedBy>
  <cp:revision>2</cp:revision>
  <cp:lastPrinted>2016-08-25T11:42:00Z</cp:lastPrinted>
  <dcterms:created xsi:type="dcterms:W3CDTF">2021-06-19T13:14:00Z</dcterms:created>
  <dcterms:modified xsi:type="dcterms:W3CDTF">2021-06-19T13:14:00Z</dcterms:modified>
</cp:coreProperties>
</file>